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uan Hernaand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rnaand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537 West Irving Park Road, Chicago, IL, USA Chicago, IL, USA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uanchohr@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1628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rnandez</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